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CB850" w14:textId="0D8C9B72" w:rsidR="00912A81" w:rsidRPr="00912A81" w:rsidRDefault="00912A81" w:rsidP="00B97C28">
      <w:pPr>
        <w:jc w:val="center"/>
        <w:rPr>
          <w:sz w:val="32"/>
          <w:szCs w:val="32"/>
        </w:rPr>
      </w:pPr>
      <w:r w:rsidRPr="00912A81">
        <w:rPr>
          <w:sz w:val="32"/>
          <w:szCs w:val="32"/>
        </w:rPr>
        <w:t>Final project report:</w:t>
      </w:r>
    </w:p>
    <w:p w14:paraId="1F81EBF2" w14:textId="77777777" w:rsidR="00912A81" w:rsidRDefault="00912A81" w:rsidP="00B97C28">
      <w:pPr>
        <w:jc w:val="center"/>
        <w:rPr>
          <w:sz w:val="40"/>
          <w:szCs w:val="40"/>
        </w:rPr>
      </w:pPr>
    </w:p>
    <w:p w14:paraId="3F82AFCF" w14:textId="77777777" w:rsidR="00912A81" w:rsidRDefault="00912A81" w:rsidP="00B97C28">
      <w:pPr>
        <w:jc w:val="center"/>
        <w:rPr>
          <w:sz w:val="40"/>
          <w:szCs w:val="40"/>
        </w:rPr>
      </w:pPr>
    </w:p>
    <w:p w14:paraId="646E57C1" w14:textId="77777777" w:rsidR="00912A81" w:rsidRDefault="00912A81" w:rsidP="00B97C28">
      <w:pPr>
        <w:jc w:val="center"/>
        <w:rPr>
          <w:sz w:val="40"/>
          <w:szCs w:val="40"/>
        </w:rPr>
      </w:pPr>
    </w:p>
    <w:p w14:paraId="6A0B592F" w14:textId="77777777" w:rsidR="00912A81" w:rsidRDefault="00912A81" w:rsidP="00B97C28">
      <w:pPr>
        <w:jc w:val="center"/>
        <w:rPr>
          <w:sz w:val="40"/>
          <w:szCs w:val="40"/>
        </w:rPr>
      </w:pPr>
    </w:p>
    <w:p w14:paraId="74A260D8" w14:textId="77777777" w:rsidR="00912A81" w:rsidRDefault="00912A81" w:rsidP="00B97C28">
      <w:pPr>
        <w:jc w:val="center"/>
        <w:rPr>
          <w:sz w:val="40"/>
          <w:szCs w:val="40"/>
        </w:rPr>
      </w:pPr>
    </w:p>
    <w:p w14:paraId="4A130FE7" w14:textId="77777777" w:rsidR="00912A81" w:rsidRDefault="00912A81" w:rsidP="00B97C28">
      <w:pPr>
        <w:jc w:val="center"/>
        <w:rPr>
          <w:sz w:val="40"/>
          <w:szCs w:val="40"/>
        </w:rPr>
      </w:pPr>
    </w:p>
    <w:p w14:paraId="74217A60" w14:textId="77777777" w:rsidR="00912A81" w:rsidRDefault="00912A81" w:rsidP="00B97C28">
      <w:pPr>
        <w:jc w:val="center"/>
        <w:rPr>
          <w:sz w:val="40"/>
          <w:szCs w:val="40"/>
        </w:rPr>
      </w:pPr>
    </w:p>
    <w:p w14:paraId="48069AFD" w14:textId="5855F193" w:rsidR="00B2263A" w:rsidRPr="00B97C28" w:rsidRDefault="00B97C28" w:rsidP="00B97C28">
      <w:pPr>
        <w:jc w:val="center"/>
        <w:rPr>
          <w:sz w:val="40"/>
          <w:szCs w:val="40"/>
        </w:rPr>
      </w:pPr>
      <w:r w:rsidRPr="00B97C28">
        <w:rPr>
          <w:sz w:val="40"/>
          <w:szCs w:val="40"/>
        </w:rPr>
        <w:t>Advanced Topics in Computer Graphics</w:t>
      </w:r>
    </w:p>
    <w:p w14:paraId="47BD0338" w14:textId="66342274" w:rsidR="00912A81" w:rsidRDefault="00912A81" w:rsidP="00B97C28">
      <w:pPr>
        <w:jc w:val="center"/>
      </w:pPr>
    </w:p>
    <w:p w14:paraId="791AA543" w14:textId="0E42F57A" w:rsidR="00912A81" w:rsidRDefault="00912A81" w:rsidP="00B97C28">
      <w:pPr>
        <w:jc w:val="center"/>
      </w:pPr>
    </w:p>
    <w:p w14:paraId="39CFFFCB" w14:textId="7B94EA9B" w:rsidR="00912A81" w:rsidRDefault="00912A81" w:rsidP="00B97C28">
      <w:pPr>
        <w:jc w:val="center"/>
      </w:pPr>
    </w:p>
    <w:p w14:paraId="1AF930AD" w14:textId="64CD13C5" w:rsidR="00912A81" w:rsidRDefault="00912A81" w:rsidP="00B97C28">
      <w:pPr>
        <w:jc w:val="center"/>
      </w:pPr>
    </w:p>
    <w:p w14:paraId="2A7C4BE0" w14:textId="7D77AC02" w:rsidR="00912A81" w:rsidRDefault="00912A81" w:rsidP="00B97C28">
      <w:pPr>
        <w:jc w:val="center"/>
      </w:pPr>
    </w:p>
    <w:p w14:paraId="730ECE8C" w14:textId="1A16BA96" w:rsidR="00912A81" w:rsidRDefault="00912A81" w:rsidP="00B97C28">
      <w:pPr>
        <w:jc w:val="center"/>
      </w:pPr>
    </w:p>
    <w:p w14:paraId="7500CB5B" w14:textId="3A864B1C" w:rsidR="00912A81" w:rsidRDefault="00912A81" w:rsidP="00B97C28">
      <w:pPr>
        <w:jc w:val="center"/>
      </w:pPr>
    </w:p>
    <w:p w14:paraId="4CFC3E1F" w14:textId="03E81A02" w:rsidR="00912A81" w:rsidRDefault="00912A81" w:rsidP="00B97C28">
      <w:pPr>
        <w:jc w:val="center"/>
      </w:pPr>
    </w:p>
    <w:p w14:paraId="7A3A8408" w14:textId="31E827C9" w:rsidR="00912A81" w:rsidRDefault="00912A81" w:rsidP="00B97C28">
      <w:pPr>
        <w:jc w:val="center"/>
      </w:pPr>
    </w:p>
    <w:p w14:paraId="324B0DAE" w14:textId="0458A6E1" w:rsidR="00912A81" w:rsidRDefault="00912A81" w:rsidP="00B97C28">
      <w:pPr>
        <w:jc w:val="center"/>
      </w:pPr>
    </w:p>
    <w:p w14:paraId="5806B0F9" w14:textId="13C012E2" w:rsidR="00912A81" w:rsidRDefault="00912A81" w:rsidP="00B97C28">
      <w:pPr>
        <w:jc w:val="center"/>
      </w:pPr>
    </w:p>
    <w:p w14:paraId="4AA11416" w14:textId="208C5B5F" w:rsidR="00912A81" w:rsidRDefault="00912A81" w:rsidP="00B97C28">
      <w:pPr>
        <w:jc w:val="center"/>
      </w:pPr>
    </w:p>
    <w:p w14:paraId="439A1B03" w14:textId="0A0B1138" w:rsidR="00912A81" w:rsidRDefault="00912A81" w:rsidP="00B97C28">
      <w:pPr>
        <w:jc w:val="center"/>
      </w:pPr>
    </w:p>
    <w:p w14:paraId="0BBFEA42" w14:textId="77777777" w:rsidR="00912A81" w:rsidRDefault="00912A81" w:rsidP="00B97C28">
      <w:pPr>
        <w:jc w:val="center"/>
      </w:pPr>
    </w:p>
    <w:p w14:paraId="33FFA4DC" w14:textId="77777777" w:rsidR="00912A81" w:rsidRDefault="00912A81" w:rsidP="00B97C28">
      <w:pPr>
        <w:jc w:val="center"/>
      </w:pPr>
    </w:p>
    <w:p w14:paraId="41B651ED" w14:textId="77777777" w:rsidR="00912A81" w:rsidRDefault="00912A81" w:rsidP="00B97C28">
      <w:pPr>
        <w:jc w:val="center"/>
      </w:pPr>
    </w:p>
    <w:p w14:paraId="5B9D7F3C" w14:textId="17A8CC67" w:rsidR="00B97C28" w:rsidRDefault="00B97C28" w:rsidP="00B97C28">
      <w:pPr>
        <w:jc w:val="center"/>
      </w:pPr>
      <w:r>
        <w:t>Rover Vos</w:t>
      </w:r>
    </w:p>
    <w:p w14:paraId="08E0F448" w14:textId="4ACC38B8" w:rsidR="00B97C28" w:rsidRDefault="00B97C28" w:rsidP="00912A81">
      <w:pPr>
        <w:jc w:val="center"/>
      </w:pPr>
      <w:r>
        <w:t>Student Number: 122358345</w:t>
      </w:r>
    </w:p>
    <w:p w14:paraId="6E033B57" w14:textId="014DABCC" w:rsidR="00664D08" w:rsidRDefault="00664D08" w:rsidP="00664D08">
      <w:pPr>
        <w:pStyle w:val="Heading2"/>
      </w:pPr>
      <w:r>
        <w:lastRenderedPageBreak/>
        <w:t>Final project report</w:t>
      </w:r>
    </w:p>
    <w:p w14:paraId="6D7B6791" w14:textId="194EC491" w:rsidR="00B97C28" w:rsidRDefault="00B97C28" w:rsidP="00B97C28">
      <w:r>
        <w:t>As a final project</w:t>
      </w:r>
      <w:r w:rsidR="009C754C">
        <w:t>,</w:t>
      </w:r>
      <w:r>
        <w:t xml:space="preserve"> I wanted to generate trees in Babylon.js. I encountered many different problems along the way and went through multiple different design iterations and multiple goals. In the end</w:t>
      </w:r>
      <w:r w:rsidR="009C754C">
        <w:t>,</w:t>
      </w:r>
      <w:r>
        <w:t xml:space="preserve"> nothing seemed to work for me and after 5 days of coding</w:t>
      </w:r>
      <w:r w:rsidR="009C754C">
        <w:t>,</w:t>
      </w:r>
      <w:r>
        <w:t xml:space="preserve"> I decided that it was time to stop being a programmer and start being a scientist. Thus I went back over everything I did and took a more explicit look at what went wrong and what went well.</w:t>
      </w:r>
    </w:p>
    <w:p w14:paraId="57B68B60" w14:textId="7DD7BC5F" w:rsidR="00B97C28" w:rsidRDefault="00B97C28" w:rsidP="00B97C28">
      <w:r>
        <w:t>I tried creating 3 different VR experiences. A forest which you can take a look at. A box with a maze inside which you can grab and move a ball inside of. And a Perlin noise field w</w:t>
      </w:r>
      <w:r w:rsidR="009C754C">
        <w:t>h</w:t>
      </w:r>
      <w:r>
        <w:t>ere you fly over</w:t>
      </w:r>
      <w:r w:rsidR="00BE3F04">
        <w:t>. Below I talk about what I did and what went wrong.</w:t>
      </w:r>
    </w:p>
    <w:p w14:paraId="2A531F3A" w14:textId="5F72ED7A" w:rsidR="00E64C90" w:rsidRDefault="00E64C90" w:rsidP="00E64C90">
      <w:pPr>
        <w:pStyle w:val="Heading3"/>
      </w:pPr>
      <w:r>
        <w:t>Tree’s</w:t>
      </w:r>
    </w:p>
    <w:p w14:paraId="1C0D7CAA" w14:textId="77512845" w:rsidR="00322966" w:rsidRDefault="00B97C28" w:rsidP="00322966">
      <w:r>
        <w:t>To generate trees I first tr</w:t>
      </w:r>
      <w:r w:rsidR="00322966">
        <w:t>ied</w:t>
      </w:r>
      <w:r>
        <w:t xml:space="preserve"> </w:t>
      </w:r>
      <w:r w:rsidR="00322966">
        <w:t>to</w:t>
      </w:r>
      <w:r>
        <w:t xml:space="preserve"> </w:t>
      </w:r>
      <w:r w:rsidR="00322966">
        <w:t xml:space="preserve">change the centre of a cylinder in such a way that it’s at the bottom instead of at the centre of the cylinder. My goal with this being that I could create a vector tree and span </w:t>
      </w:r>
      <w:r w:rsidR="009C754C">
        <w:t xml:space="preserve">a </w:t>
      </w:r>
      <w:r w:rsidR="00322966">
        <w:t>cylinder between the branch points by picking the lower vector and then rotating the cylinder to be in</w:t>
      </w:r>
      <w:r w:rsidR="009C754C">
        <w:t xml:space="preserve"> </w:t>
      </w:r>
      <w:r w:rsidR="00322966">
        <w:t>line with the other vector. However</w:t>
      </w:r>
      <w:r w:rsidR="009C754C">
        <w:t>,</w:t>
      </w:r>
      <w:r w:rsidR="00322966">
        <w:t xml:space="preserve"> I found that with my math this only worked in small angles. Angles </w:t>
      </w:r>
      <w:r w:rsidR="009C754C">
        <w:t xml:space="preserve">that are smaller </w:t>
      </w:r>
      <w:proofErr w:type="spellStart"/>
      <w:r w:rsidR="009C754C">
        <w:t>then</w:t>
      </w:r>
      <w:proofErr w:type="spellEnd"/>
      <w:r w:rsidR="00322966">
        <w:t xml:space="preserve"> about 10%. </w:t>
      </w:r>
      <w:r w:rsidR="009C754C">
        <w:t>Anything larger and</w:t>
      </w:r>
      <w:r w:rsidR="00322966">
        <w:t xml:space="preserve"> the cylinder moved far away from the intended point.</w:t>
      </w:r>
      <w:r w:rsidR="00E766CD">
        <w:t xml:space="preserve"> I’m not sure why the math wasn’t correct as I fully worked it out on paper and everything functioned the way it should when I put numbers in.</w:t>
      </w:r>
    </w:p>
    <w:p w14:paraId="709453E7" w14:textId="77777777" w:rsidR="0052504A" w:rsidRDefault="00BE3F04" w:rsidP="0052504A">
      <w:pPr>
        <w:keepNext/>
        <w:jc w:val="center"/>
      </w:pPr>
      <w:r>
        <w:rPr>
          <w:noProof/>
        </w:rPr>
        <w:drawing>
          <wp:inline distT="0" distB="0" distL="0" distR="0" wp14:anchorId="00B5D85F" wp14:editId="4FA03559">
            <wp:extent cx="2696103" cy="1516557"/>
            <wp:effectExtent l="0" t="0" r="9525" b="7620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287" cy="1538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AF0D9" w14:textId="5969979C" w:rsidR="00BE3F04" w:rsidRDefault="0052504A" w:rsidP="0052504A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63854">
        <w:rPr>
          <w:noProof/>
        </w:rPr>
        <w:t>1</w:t>
      </w:r>
      <w:r>
        <w:fldChar w:fldCharType="end"/>
      </w:r>
      <w:r>
        <w:t xml:space="preserve"> 2D representation of the Tree generation idea</w:t>
      </w:r>
    </w:p>
    <w:p w14:paraId="2016F674" w14:textId="3E9F0748" w:rsidR="0052504A" w:rsidRDefault="00322966" w:rsidP="00322966">
      <w:r>
        <w:t>After playing around with cylinder</w:t>
      </w:r>
      <w:r w:rsidR="009C754C">
        <w:t>s</w:t>
      </w:r>
      <w:r>
        <w:t xml:space="preserve"> I tried to work with line</w:t>
      </w:r>
      <w:r w:rsidR="009C754C">
        <w:t>s</w:t>
      </w:r>
      <w:r>
        <w:t xml:space="preserve"> instead</w:t>
      </w:r>
      <w:r w:rsidR="00C73E65">
        <w:t>(</w:t>
      </w:r>
      <w:r w:rsidR="00C73E65" w:rsidRPr="00C73E65">
        <w:rPr>
          <w:i/>
          <w:iCs/>
        </w:rPr>
        <w:t>Figure 2</w:t>
      </w:r>
      <w:r w:rsidR="00C73E65">
        <w:t>)</w:t>
      </w:r>
      <w:r>
        <w:t>. As I found that lines are a lot nicer to work with if you</w:t>
      </w:r>
      <w:r w:rsidR="009C754C">
        <w:t xml:space="preserve"> are</w:t>
      </w:r>
      <w:r>
        <w:t xml:space="preserve"> using a vector system. Lines want any number of vectors and create lines between them. I could create trees with this, however</w:t>
      </w:r>
      <w:r w:rsidR="009C754C">
        <w:t>,</w:t>
      </w:r>
      <w:r>
        <w:t xml:space="preserve"> I quickly found out that lines have the problem of not being physics object</w:t>
      </w:r>
      <w:r w:rsidR="009C754C">
        <w:t>s</w:t>
      </w:r>
      <w:r>
        <w:t>. They do not interact with light and thus when you have many lines in a scene there is no depth/shadow.</w:t>
      </w:r>
      <w:r w:rsidR="0027078B">
        <w:t xml:space="preserve"> I also briefly tried playing around with creating something of a cocoon around the camera, this had the same problem as the light didn’t ha</w:t>
      </w:r>
      <w:r w:rsidR="009C754C">
        <w:t>ve</w:t>
      </w:r>
      <w:r w:rsidR="0027078B">
        <w:t xml:space="preserve"> any effect on the lines</w:t>
      </w:r>
      <w:r w:rsidR="009C754C">
        <w:t xml:space="preserve"> and it almost just looked like being inside a sphere.</w:t>
      </w:r>
    </w:p>
    <w:p w14:paraId="577746CA" w14:textId="77777777" w:rsidR="0052504A" w:rsidRDefault="00BE3F04" w:rsidP="0052504A">
      <w:pPr>
        <w:keepNext/>
        <w:jc w:val="center"/>
      </w:pPr>
      <w:r>
        <w:rPr>
          <w:noProof/>
        </w:rPr>
        <w:drawing>
          <wp:inline distT="0" distB="0" distL="0" distR="0" wp14:anchorId="66C8D4D5" wp14:editId="4144444F">
            <wp:extent cx="3295935" cy="1853963"/>
            <wp:effectExtent l="0" t="0" r="0" b="0"/>
            <wp:docPr id="3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8705" cy="1878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A9874" w14:textId="4A2F87DA" w:rsidR="00BE3F04" w:rsidRDefault="0052504A" w:rsidP="0052504A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63854">
        <w:rPr>
          <w:noProof/>
        </w:rPr>
        <w:t>2</w:t>
      </w:r>
      <w:r>
        <w:fldChar w:fldCharType="end"/>
      </w:r>
      <w:r>
        <w:t xml:space="preserve"> Result of playing around with lines</w:t>
      </w:r>
    </w:p>
    <w:p w14:paraId="1C7B9150" w14:textId="5FA83BF9" w:rsidR="00E64C90" w:rsidRPr="00E64C90" w:rsidRDefault="00E64C90" w:rsidP="00E64C90">
      <w:pPr>
        <w:pStyle w:val="Heading3"/>
      </w:pPr>
      <w:r>
        <w:lastRenderedPageBreak/>
        <w:t xml:space="preserve">Maze </w:t>
      </w:r>
      <w:r w:rsidR="00295948">
        <w:t>B</w:t>
      </w:r>
      <w:r>
        <w:t>ox</w:t>
      </w:r>
    </w:p>
    <w:p w14:paraId="59164127" w14:textId="3016CEA9" w:rsidR="00A537E2" w:rsidRDefault="00BE3F04" w:rsidP="00B97C28">
      <w:r>
        <w:t>The m</w:t>
      </w:r>
      <w:r w:rsidR="00B97C28">
        <w:t>aze box</w:t>
      </w:r>
      <w:r>
        <w:t xml:space="preserve"> idea sounded very straightforward. Create a box, put a maze in by copying a maze I made before and put a ball in. Now add some physics, add controls and done! The first couple </w:t>
      </w:r>
      <w:r w:rsidR="00295948">
        <w:t xml:space="preserve">of </w:t>
      </w:r>
      <w:r>
        <w:t>steps went without issue</w:t>
      </w:r>
      <w:r w:rsidR="00295948">
        <w:t>.</w:t>
      </w:r>
      <w:r>
        <w:t xml:space="preserve"> </w:t>
      </w:r>
      <w:r w:rsidR="00295948">
        <w:t xml:space="preserve">However, </w:t>
      </w:r>
      <w:r>
        <w:t>I decide</w:t>
      </w:r>
      <w:r w:rsidR="00295948">
        <w:t>d</w:t>
      </w:r>
      <w:r>
        <w:t xml:space="preserve"> to skip the maze part at the start</w:t>
      </w:r>
      <w:r w:rsidR="00A537E2">
        <w:t>(</w:t>
      </w:r>
      <w:r w:rsidR="00A537E2" w:rsidRPr="00A537E2">
        <w:rPr>
          <w:i/>
          <w:iCs/>
        </w:rPr>
        <w:t>Figure 3</w:t>
      </w:r>
      <w:r w:rsidR="00A537E2">
        <w:t>)</w:t>
      </w:r>
      <w:r>
        <w:t>. The problem</w:t>
      </w:r>
      <w:r w:rsidR="00295948">
        <w:t>s</w:t>
      </w:r>
      <w:r>
        <w:t xml:space="preserve"> arose when I started looking into how the controls should work. First I just wanted to be able of moving to the box around and thus I implemented a gizmo with which you can move the box </w:t>
      </w:r>
      <w:r w:rsidR="00295948">
        <w:t>with</w:t>
      </w:r>
      <w:r>
        <w:t xml:space="preserve"> 3 degrees of freedom. </w:t>
      </w:r>
      <w:r w:rsidR="00A537E2">
        <w:t xml:space="preserve">This already introduced </w:t>
      </w:r>
      <w:r w:rsidR="00295948">
        <w:t>a new</w:t>
      </w:r>
      <w:r w:rsidR="00A537E2">
        <w:t xml:space="preserve"> problem, physics. Most of the time it worked fine, but sometimes the ball randomly fell through the box. Also if you move the box fast enough the ball got shot out</w:t>
      </w:r>
      <w:r w:rsidR="0055366C">
        <w:t xml:space="preserve"> of the box</w:t>
      </w:r>
      <w:r w:rsidR="00A537E2">
        <w:t xml:space="preserve">. Which </w:t>
      </w:r>
      <w:r w:rsidR="00295948">
        <w:t>w</w:t>
      </w:r>
      <w:r w:rsidR="00A537E2">
        <w:t>as easily fixed by placing a reversed plane on top of the box.</w:t>
      </w:r>
      <w:r w:rsidR="0055366C">
        <w:t xml:space="preserve"> Implementing VR controls was w</w:t>
      </w:r>
      <w:r w:rsidR="00295948">
        <w:t>h</w:t>
      </w:r>
      <w:r w:rsidR="0055366C">
        <w:t>ere the real problem occurred. As I did figure out how to do it and did implement it, I however had no way to test it. I did not ha</w:t>
      </w:r>
      <w:r w:rsidR="00295948">
        <w:t>ve</w:t>
      </w:r>
      <w:r w:rsidR="0055366C">
        <w:t xml:space="preserve"> access to a VR headset with controllers at the time. As this is a very limiting aspect of the work I decide to continue and make a stationary VR experience instead.</w:t>
      </w:r>
    </w:p>
    <w:p w14:paraId="61C3828C" w14:textId="77777777" w:rsidR="0055366C" w:rsidRDefault="00BE3F04" w:rsidP="0055366C">
      <w:pPr>
        <w:keepNext/>
        <w:jc w:val="center"/>
      </w:pPr>
      <w:r>
        <w:br/>
      </w:r>
      <w:r w:rsidRPr="00BE3F04">
        <w:drawing>
          <wp:inline distT="0" distB="0" distL="0" distR="0" wp14:anchorId="4B188E95" wp14:editId="48972290">
            <wp:extent cx="3500651" cy="1988410"/>
            <wp:effectExtent l="0" t="0" r="5080" b="0"/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C71B6FB0-6ACF-63AD-BB2C-05D672F9A31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C71B6FB0-6ACF-63AD-BB2C-05D672F9A31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25746" cy="2002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78105" w14:textId="6A4168EE" w:rsidR="00B97C28" w:rsidRDefault="0055366C" w:rsidP="0055366C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63854">
        <w:rPr>
          <w:noProof/>
        </w:rPr>
        <w:t>3</w:t>
      </w:r>
      <w:r>
        <w:fldChar w:fldCharType="end"/>
      </w:r>
      <w:r>
        <w:t xml:space="preserve"> Ball in a box</w:t>
      </w:r>
    </w:p>
    <w:p w14:paraId="6A637309" w14:textId="537FD51B" w:rsidR="00E64C90" w:rsidRPr="00E64C90" w:rsidRDefault="00E64C90" w:rsidP="00E64C90">
      <w:pPr>
        <w:pStyle w:val="Heading3"/>
      </w:pPr>
      <w:r>
        <w:t>Perlin noise</w:t>
      </w:r>
    </w:p>
    <w:p w14:paraId="5B287825" w14:textId="4BC12A0E" w:rsidR="009B6D8D" w:rsidRDefault="00B97C28" w:rsidP="00B97C28">
      <w:r>
        <w:t>Perlin noise field</w:t>
      </w:r>
      <w:r w:rsidR="0055366C">
        <w:t>(</w:t>
      </w:r>
      <w:r w:rsidR="0055366C" w:rsidRPr="0055366C">
        <w:rPr>
          <w:i/>
          <w:iCs/>
        </w:rPr>
        <w:t>Figure 4</w:t>
      </w:r>
      <w:r w:rsidR="0055366C">
        <w:t>) ha</w:t>
      </w:r>
      <w:r w:rsidR="00295948">
        <w:t>s</w:t>
      </w:r>
      <w:r w:rsidR="0055366C">
        <w:t xml:space="preserve"> always been an interesting thing to me. The infinite amount of variations you can create with only a couple </w:t>
      </w:r>
      <w:r w:rsidR="00295948">
        <w:t xml:space="preserve">of </w:t>
      </w:r>
      <w:r w:rsidR="0055366C">
        <w:t>simple lines of code.</w:t>
      </w:r>
      <w:r w:rsidR="00934E93">
        <w:t xml:space="preserve"> </w:t>
      </w:r>
      <w:r w:rsidR="00295948">
        <w:t>T</w:t>
      </w:r>
      <w:r w:rsidR="00934E93">
        <w:t xml:space="preserve">hen </w:t>
      </w:r>
      <w:r w:rsidR="00295948">
        <w:t xml:space="preserve">you can </w:t>
      </w:r>
      <w:r w:rsidR="00934E93">
        <w:t xml:space="preserve">also modify </w:t>
      </w:r>
      <w:r w:rsidR="00295948">
        <w:t xml:space="preserve">it </w:t>
      </w:r>
      <w:r w:rsidR="00934E93">
        <w:t>in many different ways to create different types of effect</w:t>
      </w:r>
      <w:r w:rsidR="00C65AA2">
        <w:t>s</w:t>
      </w:r>
      <w:r w:rsidR="00934E93">
        <w:t>. For this field</w:t>
      </w:r>
      <w:r w:rsidR="00295948">
        <w:t>,</w:t>
      </w:r>
      <w:r w:rsidR="00934E93">
        <w:t xml:space="preserve"> I kept it very simple and implement a very basic Perlin noise which is</w:t>
      </w:r>
      <w:r w:rsidR="00C65AA2">
        <w:t xml:space="preserve"> not</w:t>
      </w:r>
      <w:r w:rsidR="00934E93">
        <w:t xml:space="preserve"> very flowy, but created a more crystalline structure. I created </w:t>
      </w:r>
      <w:r w:rsidR="00C65AA2">
        <w:t>the field</w:t>
      </w:r>
      <w:r w:rsidR="00934E93">
        <w:t xml:space="preserve"> by mapping each point on a grid and giving it a height(y position) based on their x and z positions and the Perlin noise. Then fill in the between the point with custom meshes. </w:t>
      </w:r>
    </w:p>
    <w:p w14:paraId="1C3AED5D" w14:textId="77777777" w:rsidR="009B6D8D" w:rsidRDefault="009B6D8D" w:rsidP="009B6D8D">
      <w:pPr>
        <w:keepNext/>
        <w:jc w:val="center"/>
      </w:pPr>
      <w:r w:rsidRPr="00BE3F04">
        <w:drawing>
          <wp:inline distT="0" distB="0" distL="0" distR="0" wp14:anchorId="6AA294ED" wp14:editId="2E532A1E">
            <wp:extent cx="2921330" cy="2035786"/>
            <wp:effectExtent l="0" t="0" r="0" b="3175"/>
            <wp:docPr id="4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EAF44F98-7523-AB90-F038-09A3D3B32C8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EAF44F98-7523-AB90-F038-09A3D3B32C8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22974" cy="2036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0D9DC" w14:textId="77777777" w:rsidR="009B6D8D" w:rsidRDefault="009B6D8D" w:rsidP="009B6D8D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 xml:space="preserve"> Perlin noise field</w:t>
      </w:r>
    </w:p>
    <w:p w14:paraId="6969D5C6" w14:textId="77777777" w:rsidR="009B6D8D" w:rsidRDefault="009B6D8D" w:rsidP="00B97C28"/>
    <w:p w14:paraId="33819ECF" w14:textId="34D5A824" w:rsidR="00B97C28" w:rsidRDefault="009B6D8D" w:rsidP="00B97C28">
      <w:r>
        <w:t>Using custom meshes is where the largest problem arose. For each point on the grid</w:t>
      </w:r>
      <w:r w:rsidR="00295948">
        <w:t>,</w:t>
      </w:r>
      <w:r>
        <w:t xml:space="preserve"> I created one mesh</w:t>
      </w:r>
      <w:r w:rsidR="00295948">
        <w:t xml:space="preserve"> minus width and height</w:t>
      </w:r>
      <w:r>
        <w:t>.</w:t>
      </w:r>
      <w:r w:rsidR="00934E93">
        <w:t xml:space="preserve"> </w:t>
      </w:r>
      <w:r w:rsidR="00C65AA2">
        <w:t>This already lower</w:t>
      </w:r>
      <w:r w:rsidR="00295948">
        <w:t>ed</w:t>
      </w:r>
      <w:r w:rsidR="00C65AA2">
        <w:t xml:space="preserve"> the frame rate quite a bit while not being animated. </w:t>
      </w:r>
      <w:r w:rsidR="007A35B0">
        <w:t>But non the less I animated it over time and who would have thought the frame rate went below 10</w:t>
      </w:r>
      <w:r w:rsidR="00295948">
        <w:t xml:space="preserve"> </w:t>
      </w:r>
      <w:r w:rsidR="007A35B0">
        <w:t>fps. I optimized a couple</w:t>
      </w:r>
      <w:r w:rsidR="00295948">
        <w:t xml:space="preserve"> of</w:t>
      </w:r>
      <w:r w:rsidR="007A35B0">
        <w:t xml:space="preserve"> thing</w:t>
      </w:r>
      <w:r w:rsidR="00295948">
        <w:t>s</w:t>
      </w:r>
      <w:r w:rsidR="007A35B0">
        <w:t xml:space="preserve"> and reduced the size of it and managed to reach about 90fps</w:t>
      </w:r>
      <w:r w:rsidR="007A35B0">
        <w:t>(</w:t>
      </w:r>
      <w:r w:rsidR="007A35B0" w:rsidRPr="007A35B0">
        <w:rPr>
          <w:i/>
          <w:iCs/>
        </w:rPr>
        <w:t>Figure 5</w:t>
      </w:r>
      <w:r w:rsidR="007A35B0">
        <w:t>)</w:t>
      </w:r>
      <w:r w:rsidR="007A35B0">
        <w:t>, but the field was way too small to create any meaning</w:t>
      </w:r>
      <w:r w:rsidR="00295948">
        <w:t>ful</w:t>
      </w:r>
      <w:r w:rsidR="007A35B0">
        <w:t xml:space="preserve"> full experience.</w:t>
      </w:r>
      <w:r w:rsidR="00B65653">
        <w:t xml:space="preserve"> Being at a loss for what to do I s</w:t>
      </w:r>
      <w:r w:rsidR="00295948">
        <w:t>c</w:t>
      </w:r>
      <w:r w:rsidR="00B65653">
        <w:t xml:space="preserve">oured the internet on how other people did this in Babylon.js and found out that other people used two different things. Firstly they used someone’s Perlin noise from a GitHub library and secondly they used ribbons instead of custom meshes. I </w:t>
      </w:r>
      <w:r w:rsidR="00295948">
        <w:t>a</w:t>
      </w:r>
      <w:r w:rsidR="00B65653">
        <w:t xml:space="preserve">lso found a </w:t>
      </w:r>
      <w:r w:rsidR="00B4567F">
        <w:t xml:space="preserve">couple of </w:t>
      </w:r>
      <w:r w:rsidR="00B65653">
        <w:t>fully functioning example</w:t>
      </w:r>
      <w:r w:rsidR="00B4567F">
        <w:t>s</w:t>
      </w:r>
      <w:r w:rsidR="00B65653">
        <w:t xml:space="preserve"> however not animated.</w:t>
      </w:r>
      <w:r w:rsidR="00355EC6">
        <w:t xml:space="preserve"> </w:t>
      </w:r>
    </w:p>
    <w:p w14:paraId="448938CC" w14:textId="77777777" w:rsidR="00263854" w:rsidRDefault="00BE3F04" w:rsidP="00263854">
      <w:pPr>
        <w:keepNext/>
        <w:jc w:val="center"/>
      </w:pPr>
      <w:r w:rsidRPr="00BE3F04">
        <w:drawing>
          <wp:inline distT="0" distB="0" distL="0" distR="0" wp14:anchorId="2C25DC0D" wp14:editId="6831F16A">
            <wp:extent cx="3473355" cy="2060199"/>
            <wp:effectExtent l="0" t="0" r="0" b="0"/>
            <wp:docPr id="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7304E562-C028-679E-A4DA-127B276ED11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7304E562-C028-679E-A4DA-127B276ED11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76975" cy="2062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B8D65" w14:textId="1B332601" w:rsidR="00BE3F04" w:rsidRDefault="00263854" w:rsidP="00263854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 Animated Perlin noise field(Not here)</w:t>
      </w:r>
    </w:p>
    <w:p w14:paraId="34DDC0B1" w14:textId="3C722D66" w:rsidR="00E64C90" w:rsidRDefault="00E64C90" w:rsidP="00E64C90">
      <w:pPr>
        <w:pStyle w:val="Heading3"/>
      </w:pPr>
      <w:r>
        <w:t>Takeaways</w:t>
      </w:r>
    </w:p>
    <w:p w14:paraId="1445B687" w14:textId="0047C905" w:rsidR="009E5466" w:rsidRDefault="009E5466" w:rsidP="009E5466">
      <w:r>
        <w:t>So what did I learn during this process o</w:t>
      </w:r>
      <w:r w:rsidR="00931795">
        <w:t>f coding in VR</w:t>
      </w:r>
      <w:r>
        <w:t>?</w:t>
      </w:r>
      <w:r w:rsidR="00931795">
        <w:t xml:space="preserve"> Babylon.js is weird, but also really cool. It allows for quick prototyping and easy VR implementations. However</w:t>
      </w:r>
      <w:r w:rsidR="00A50717">
        <w:t>,</w:t>
      </w:r>
      <w:r w:rsidR="00931795">
        <w:t xml:space="preserve"> as it uses </w:t>
      </w:r>
      <w:proofErr w:type="spellStart"/>
      <w:r w:rsidR="00931795">
        <w:t>webGL</w:t>
      </w:r>
      <w:proofErr w:type="spellEnd"/>
      <w:r w:rsidR="00931795">
        <w:t xml:space="preserve"> it’s not very powerful and I don’t think I would use it again. It’s also not a very broadly used GUI as it was more difficult th</w:t>
      </w:r>
      <w:r w:rsidR="00A50717">
        <w:t>a</w:t>
      </w:r>
      <w:r w:rsidR="00931795">
        <w:t xml:space="preserve">n it should have been to find </w:t>
      </w:r>
      <w:r w:rsidR="00A50717">
        <w:t xml:space="preserve">an </w:t>
      </w:r>
      <w:r w:rsidR="00931795">
        <w:t>answer to the thing I needed. It also doesn’t have a lot buil</w:t>
      </w:r>
      <w:r w:rsidR="00A50717">
        <w:t>t</w:t>
      </w:r>
      <w:r w:rsidR="00931795">
        <w:t xml:space="preserve"> into the engine it’s very barebones(at least for what I wanted to do).</w:t>
      </w:r>
      <w:r w:rsidR="00A50717">
        <w:t xml:space="preserve"> It is however </w:t>
      </w:r>
      <w:proofErr w:type="spellStart"/>
      <w:r w:rsidR="00A50717">
        <w:t>javascript</w:t>
      </w:r>
      <w:proofErr w:type="spellEnd"/>
      <w:r w:rsidR="00A50717">
        <w:t xml:space="preserve"> based and thus a lot of code snippets are available on the internet.</w:t>
      </w:r>
    </w:p>
    <w:p w14:paraId="4A7040AE" w14:textId="370820AC" w:rsidR="006A6B6F" w:rsidRDefault="006A6B6F" w:rsidP="009E5466">
      <w:r>
        <w:t xml:space="preserve">Think a bit more about what </w:t>
      </w:r>
      <w:r w:rsidR="007360D3">
        <w:t>I</w:t>
      </w:r>
      <w:r>
        <w:t xml:space="preserve"> want to do before doing it. I could have saved a lot of time if I did a bit of research before starting to code. </w:t>
      </w:r>
      <w:r w:rsidR="007360D3">
        <w:t>For example</w:t>
      </w:r>
      <w:r w:rsidR="00A50717">
        <w:t>,</w:t>
      </w:r>
      <w:r w:rsidR="007360D3">
        <w:t xml:space="preserve"> reading about lines and that they don’t interact with light before experiencing it myself would have been a good thing to do.</w:t>
      </w:r>
      <w:r w:rsidR="006A3003">
        <w:t xml:space="preserve"> Also knowing that ribbons are a less computational</w:t>
      </w:r>
      <w:r w:rsidR="00A50717">
        <w:t>ly</w:t>
      </w:r>
      <w:r w:rsidR="006A3003">
        <w:t xml:space="preserve"> hungry mesh is something I could have found out by reading a bit more into it.</w:t>
      </w:r>
    </w:p>
    <w:p w14:paraId="32984A05" w14:textId="1111BBAD" w:rsidR="007360D3" w:rsidRDefault="003F6BC0" w:rsidP="009E5466">
      <w:r>
        <w:t>Working in 2D is so much easier th</w:t>
      </w:r>
      <w:r w:rsidR="00A50717">
        <w:t>a</w:t>
      </w:r>
      <w:r>
        <w:t xml:space="preserve">n </w:t>
      </w:r>
      <w:r w:rsidR="00A50717">
        <w:t xml:space="preserve">in </w:t>
      </w:r>
      <w:r>
        <w:t>3D. Adding a third dimension increases the complexity of a project significantly and for future project</w:t>
      </w:r>
      <w:r w:rsidR="00A50717">
        <w:t>s,</w:t>
      </w:r>
      <w:r>
        <w:t xml:space="preserve"> I think it would be smart while working in 3D to see if you can create it in 2D first. I don’t mean to make it in a 2D engine. I want to see if I can make a 2D representation in the 3D engine and then with a couple</w:t>
      </w:r>
      <w:r w:rsidR="00A50717">
        <w:t xml:space="preserve"> of</w:t>
      </w:r>
      <w:r>
        <w:t xml:space="preserve"> extra lines of code convert it into 3D. Like making a maze. Make </w:t>
      </w:r>
      <w:r w:rsidR="00A50717">
        <w:t xml:space="preserve">a </w:t>
      </w:r>
      <w:r>
        <w:t>2D maze and just places walls between the two points now it’s a 3D maze from a 2D maze.</w:t>
      </w:r>
    </w:p>
    <w:p w14:paraId="1D39313D" w14:textId="0521AD34" w:rsidR="00FF39B3" w:rsidRPr="009E5466" w:rsidRDefault="00FF39B3" w:rsidP="009E5466">
      <w:r>
        <w:t>Don’t attempt to work on a project if you don’t have the capability of testing it. Not having easy access to a VR headset made this project a whole lot harder th</w:t>
      </w:r>
      <w:r w:rsidR="009E2C0D">
        <w:t>a</w:t>
      </w:r>
      <w:r>
        <w:t>n it had to be. I did not ha</w:t>
      </w:r>
      <w:r w:rsidR="009E2C0D">
        <w:t>ve</w:t>
      </w:r>
      <w:r>
        <w:t xml:space="preserve"> a lot of opportunit</w:t>
      </w:r>
      <w:r w:rsidR="009E2C0D">
        <w:t>ies</w:t>
      </w:r>
      <w:r>
        <w:t xml:space="preserve"> to test anything and just had to hope it was going to work in the end.</w:t>
      </w:r>
    </w:p>
    <w:sectPr w:rsidR="00FF39B3" w:rsidRPr="009E5466" w:rsidSect="00E26E9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118B4B" w14:textId="77777777" w:rsidR="00231A8D" w:rsidRDefault="00231A8D" w:rsidP="00B97C28">
      <w:pPr>
        <w:spacing w:after="0" w:line="240" w:lineRule="auto"/>
      </w:pPr>
      <w:r>
        <w:separator/>
      </w:r>
    </w:p>
  </w:endnote>
  <w:endnote w:type="continuationSeparator" w:id="0">
    <w:p w14:paraId="34091D54" w14:textId="77777777" w:rsidR="00231A8D" w:rsidRDefault="00231A8D" w:rsidP="00B97C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376871" w14:textId="77777777" w:rsidR="00231A8D" w:rsidRDefault="00231A8D" w:rsidP="00B97C28">
      <w:pPr>
        <w:spacing w:after="0" w:line="240" w:lineRule="auto"/>
      </w:pPr>
      <w:r>
        <w:separator/>
      </w:r>
    </w:p>
  </w:footnote>
  <w:footnote w:type="continuationSeparator" w:id="0">
    <w:p w14:paraId="36F3E3C8" w14:textId="77777777" w:rsidR="00231A8D" w:rsidRDefault="00231A8D" w:rsidP="00B97C2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MjQ2sjQzMDewsLBU0lEKTi0uzszPAykwrAUA1m7CLSwAAAA="/>
  </w:docVars>
  <w:rsids>
    <w:rsidRoot w:val="00B97C28"/>
    <w:rsid w:val="000C4936"/>
    <w:rsid w:val="000D5FAE"/>
    <w:rsid w:val="000E76EC"/>
    <w:rsid w:val="00231A8D"/>
    <w:rsid w:val="00263854"/>
    <w:rsid w:val="0027078B"/>
    <w:rsid w:val="00295948"/>
    <w:rsid w:val="002B2B6F"/>
    <w:rsid w:val="00322966"/>
    <w:rsid w:val="00355EC6"/>
    <w:rsid w:val="00397339"/>
    <w:rsid w:val="003F6BC0"/>
    <w:rsid w:val="004A6B81"/>
    <w:rsid w:val="004D73CB"/>
    <w:rsid w:val="0052504A"/>
    <w:rsid w:val="0055366C"/>
    <w:rsid w:val="005F38B2"/>
    <w:rsid w:val="00603E59"/>
    <w:rsid w:val="00664D08"/>
    <w:rsid w:val="006A3003"/>
    <w:rsid w:val="006A6B6F"/>
    <w:rsid w:val="007360D3"/>
    <w:rsid w:val="007A35B0"/>
    <w:rsid w:val="007D067E"/>
    <w:rsid w:val="00841B27"/>
    <w:rsid w:val="00912A81"/>
    <w:rsid w:val="00931795"/>
    <w:rsid w:val="00934E93"/>
    <w:rsid w:val="00955546"/>
    <w:rsid w:val="009669AD"/>
    <w:rsid w:val="009B6D8D"/>
    <w:rsid w:val="009C754C"/>
    <w:rsid w:val="009E2C0D"/>
    <w:rsid w:val="009E5466"/>
    <w:rsid w:val="00A50717"/>
    <w:rsid w:val="00A537E2"/>
    <w:rsid w:val="00AD7868"/>
    <w:rsid w:val="00B2263A"/>
    <w:rsid w:val="00B4567F"/>
    <w:rsid w:val="00B65653"/>
    <w:rsid w:val="00B9495F"/>
    <w:rsid w:val="00B97C28"/>
    <w:rsid w:val="00BE3F04"/>
    <w:rsid w:val="00C551E5"/>
    <w:rsid w:val="00C65AA2"/>
    <w:rsid w:val="00C73E65"/>
    <w:rsid w:val="00DC125A"/>
    <w:rsid w:val="00DC4E39"/>
    <w:rsid w:val="00E26E94"/>
    <w:rsid w:val="00E53CE2"/>
    <w:rsid w:val="00E64C90"/>
    <w:rsid w:val="00E766CD"/>
    <w:rsid w:val="00EB690D"/>
    <w:rsid w:val="00ED5E49"/>
    <w:rsid w:val="00F01FE2"/>
    <w:rsid w:val="00FF3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0E7CB0"/>
  <w15:chartTrackingRefBased/>
  <w15:docId w15:val="{7B4F2A7D-454C-48AE-AAD2-3162E929C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64C9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4C9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4C9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97C2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7C28"/>
  </w:style>
  <w:style w:type="paragraph" w:styleId="Footer">
    <w:name w:val="footer"/>
    <w:basedOn w:val="Normal"/>
    <w:link w:val="FooterChar"/>
    <w:uiPriority w:val="99"/>
    <w:unhideWhenUsed/>
    <w:rsid w:val="00B97C2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7C28"/>
  </w:style>
  <w:style w:type="paragraph" w:styleId="Caption">
    <w:name w:val="caption"/>
    <w:basedOn w:val="Normal"/>
    <w:next w:val="Normal"/>
    <w:uiPriority w:val="35"/>
    <w:unhideWhenUsed/>
    <w:qFormat/>
    <w:rsid w:val="0052504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E64C9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64C9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64C9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936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sv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sv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4</Pages>
  <Words>1029</Words>
  <Characters>586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ver Vos</dc:creator>
  <cp:keywords/>
  <dc:description/>
  <cp:lastModifiedBy>Rover Vos</cp:lastModifiedBy>
  <cp:revision>58</cp:revision>
  <dcterms:created xsi:type="dcterms:W3CDTF">2023-02-23T10:22:00Z</dcterms:created>
  <dcterms:modified xsi:type="dcterms:W3CDTF">2023-02-23T12:07:00Z</dcterms:modified>
</cp:coreProperties>
</file>